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68CA" w:rsidRPr="00D0442D" w:rsidRDefault="00831AA9" w:rsidP="005368CA">
      <w:pPr>
        <w:jc w:val="center"/>
        <w:rPr>
          <w:rFonts w:asciiTheme="minorHAnsi" w:hAnsiTheme="minorHAnsi" w:cs="Arial"/>
          <w:b/>
          <w:sz w:val="28"/>
          <w:szCs w:val="22"/>
        </w:rPr>
      </w:pPr>
      <w:r>
        <w:rPr>
          <w:rFonts w:asciiTheme="minorHAnsi" w:hAnsiTheme="minorHAnsi" w:cs="Arial"/>
          <w:b/>
          <w:sz w:val="28"/>
          <w:szCs w:val="22"/>
        </w:rPr>
        <w:t>NATURAL SCIENCE</w:t>
      </w:r>
      <w:r w:rsidR="0094260E" w:rsidRPr="00D0442D">
        <w:rPr>
          <w:rFonts w:asciiTheme="minorHAnsi" w:hAnsiTheme="minorHAnsi" w:cs="Arial"/>
          <w:b/>
          <w:sz w:val="28"/>
          <w:szCs w:val="22"/>
        </w:rPr>
        <w:t xml:space="preserve"> (</w:t>
      </w:r>
      <w:r>
        <w:rPr>
          <w:rFonts w:asciiTheme="minorHAnsi" w:hAnsiTheme="minorHAnsi" w:cs="Arial"/>
          <w:b/>
          <w:sz w:val="28"/>
          <w:szCs w:val="22"/>
        </w:rPr>
        <w:t>PHYSICAL SCIENCE</w:t>
      </w:r>
      <w:r w:rsidR="0094260E" w:rsidRPr="00D0442D">
        <w:rPr>
          <w:rFonts w:asciiTheme="minorHAnsi" w:hAnsiTheme="minorHAnsi" w:cs="Arial"/>
          <w:b/>
          <w:sz w:val="28"/>
          <w:szCs w:val="22"/>
        </w:rPr>
        <w:t xml:space="preserve">) - </w:t>
      </w:r>
      <w:r w:rsidR="00BE1F4C" w:rsidRPr="00D0442D">
        <w:rPr>
          <w:rFonts w:asciiTheme="minorHAnsi" w:hAnsiTheme="minorHAnsi" w:cs="Arial"/>
          <w:b/>
          <w:sz w:val="28"/>
          <w:szCs w:val="22"/>
        </w:rPr>
        <w:t>GRADE 8</w:t>
      </w:r>
      <w:r w:rsidR="00B27C46">
        <w:rPr>
          <w:rFonts w:asciiTheme="minorHAnsi" w:hAnsiTheme="minorHAnsi" w:cs="Arial"/>
          <w:b/>
          <w:sz w:val="28"/>
          <w:szCs w:val="22"/>
        </w:rPr>
        <w:t xml:space="preserve"> 20</w:t>
      </w:r>
      <w:r w:rsidR="005F06F0">
        <w:rPr>
          <w:rFonts w:asciiTheme="minorHAnsi" w:hAnsiTheme="minorHAnsi" w:cs="Arial"/>
          <w:b/>
          <w:sz w:val="28"/>
          <w:szCs w:val="22"/>
        </w:rPr>
        <w:t>22</w:t>
      </w:r>
    </w:p>
    <w:p w:rsidR="005368CA" w:rsidRPr="00D0442D" w:rsidRDefault="005368CA" w:rsidP="005368CA">
      <w:pPr>
        <w:jc w:val="center"/>
        <w:rPr>
          <w:rFonts w:asciiTheme="minorHAnsi" w:hAnsiTheme="minorHAnsi" w:cs="Arial"/>
          <w:b/>
          <w:sz w:val="22"/>
          <w:szCs w:val="22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1745"/>
        <w:gridCol w:w="5050"/>
        <w:gridCol w:w="2698"/>
      </w:tblGrid>
      <w:tr w:rsidR="005368CA" w:rsidRPr="0077289B" w:rsidTr="0077289B">
        <w:trPr>
          <w:trHeight w:val="640"/>
        </w:trPr>
        <w:tc>
          <w:tcPr>
            <w:tcW w:w="1745" w:type="dxa"/>
            <w:vAlign w:val="center"/>
          </w:tcPr>
          <w:p w:rsidR="005368CA" w:rsidRPr="0077289B" w:rsidRDefault="005368CA" w:rsidP="00AF7D7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>TOPIC</w:t>
            </w:r>
          </w:p>
        </w:tc>
        <w:tc>
          <w:tcPr>
            <w:tcW w:w="5050" w:type="dxa"/>
            <w:vAlign w:val="center"/>
          </w:tcPr>
          <w:p w:rsidR="005368CA" w:rsidRPr="0077289B" w:rsidRDefault="005368CA" w:rsidP="00AF7D7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>ASSESSMENT STANDARDS</w:t>
            </w:r>
          </w:p>
        </w:tc>
        <w:tc>
          <w:tcPr>
            <w:tcW w:w="2698" w:type="dxa"/>
            <w:vAlign w:val="center"/>
          </w:tcPr>
          <w:p w:rsidR="005368CA" w:rsidRPr="0077289B" w:rsidRDefault="005368CA" w:rsidP="00AF7D7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>PORTFOLIO ASSESSMENT TASKS</w:t>
            </w:r>
          </w:p>
        </w:tc>
      </w:tr>
      <w:tr w:rsidR="005368CA" w:rsidRPr="0077289B" w:rsidTr="0077289B">
        <w:trPr>
          <w:trHeight w:val="320"/>
        </w:trPr>
        <w:tc>
          <w:tcPr>
            <w:tcW w:w="9493" w:type="dxa"/>
            <w:gridSpan w:val="3"/>
            <w:shd w:val="clear" w:color="auto" w:fill="FFFF00"/>
            <w:vAlign w:val="center"/>
          </w:tcPr>
          <w:p w:rsidR="005368CA" w:rsidRPr="0077289B" w:rsidRDefault="00042253" w:rsidP="005F06F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>PHASE 1 (</w:t>
            </w:r>
            <w:r w:rsidR="005F06F0">
              <w:rPr>
                <w:rFonts w:asciiTheme="minorHAnsi" w:hAnsiTheme="minorHAnsi" w:cstheme="minorHAnsi"/>
                <w:b/>
                <w:sz w:val="22"/>
                <w:szCs w:val="22"/>
              </w:rPr>
              <w:t>19 January 2022</w:t>
            </w:r>
            <w:r w:rsidR="0077289B"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27C46"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– </w:t>
            </w:r>
            <w:r w:rsidR="005F06F0">
              <w:rPr>
                <w:rFonts w:asciiTheme="minorHAnsi" w:hAnsiTheme="minorHAnsi" w:cstheme="minorHAnsi"/>
                <w:b/>
                <w:sz w:val="22"/>
                <w:szCs w:val="22"/>
              </w:rPr>
              <w:t>25 March 2022</w:t>
            </w:r>
            <w:r w:rsidR="005368CA"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</w:p>
        </w:tc>
      </w:tr>
      <w:tr w:rsidR="00FB2CAC" w:rsidRPr="0077289B" w:rsidTr="0077289B">
        <w:trPr>
          <w:trHeight w:val="1757"/>
        </w:trPr>
        <w:tc>
          <w:tcPr>
            <w:tcW w:w="1745" w:type="dxa"/>
            <w:vMerge w:val="restart"/>
            <w:vAlign w:val="center"/>
          </w:tcPr>
          <w:p w:rsidR="00FB2CAC" w:rsidRPr="0077289B" w:rsidRDefault="009E622D" w:rsidP="009E622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>M</w:t>
            </w:r>
            <w:r w:rsidR="004E4619"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>atter and</w:t>
            </w:r>
            <w:r w:rsidR="00831AA9"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aterials </w:t>
            </w:r>
          </w:p>
        </w:tc>
        <w:tc>
          <w:tcPr>
            <w:tcW w:w="5050" w:type="dxa"/>
            <w:vAlign w:val="center"/>
          </w:tcPr>
          <w:p w:rsidR="00831AA9" w:rsidRPr="0077289B" w:rsidRDefault="00831AA9" w:rsidP="00831AA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Practical Investigation Theory</w:t>
            </w:r>
          </w:p>
          <w:p w:rsidR="00831AA9" w:rsidRPr="0077289B" w:rsidRDefault="00831AA9" w:rsidP="00831AA9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Scientific Method</w:t>
            </w:r>
          </w:p>
          <w:p w:rsidR="00831AA9" w:rsidRPr="0077289B" w:rsidRDefault="00831AA9" w:rsidP="00831AA9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Analyzing</w:t>
            </w:r>
            <w:proofErr w:type="spellEnd"/>
            <w:r w:rsidRPr="0077289B">
              <w:rPr>
                <w:rFonts w:asciiTheme="minorHAnsi" w:hAnsiTheme="minorHAnsi" w:cstheme="minorHAnsi"/>
                <w:sz w:val="22"/>
                <w:szCs w:val="22"/>
              </w:rPr>
              <w:t xml:space="preserve"> and Recording Data</w:t>
            </w:r>
          </w:p>
          <w:p w:rsidR="00FB2CAC" w:rsidRPr="0077289B" w:rsidRDefault="00831AA9" w:rsidP="00FB2CAC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Evaluation and Conclusions</w:t>
            </w:r>
          </w:p>
        </w:tc>
        <w:tc>
          <w:tcPr>
            <w:tcW w:w="2698" w:type="dxa"/>
            <w:vMerge w:val="restart"/>
            <w:vAlign w:val="center"/>
          </w:tcPr>
          <w:p w:rsidR="001535E5" w:rsidRPr="0077289B" w:rsidRDefault="0077289B" w:rsidP="0077289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</w:t>
            </w:r>
            <w:r w:rsidR="00FB2CAC"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>ask 1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r w:rsidR="00D979B8" w:rsidRPr="0077289B">
              <w:rPr>
                <w:rFonts w:asciiTheme="minorHAnsi" w:hAnsiTheme="minorHAnsi" w:cstheme="minorHAnsi"/>
                <w:sz w:val="22"/>
                <w:szCs w:val="22"/>
              </w:rPr>
              <w:t>Practical Investigation</w:t>
            </w:r>
          </w:p>
          <w:p w:rsidR="00D979B8" w:rsidRPr="0077289B" w:rsidRDefault="00CE5E40" w:rsidP="0077289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7</w:t>
            </w:r>
            <w:r w:rsidR="005F06F0">
              <w:rPr>
                <w:rFonts w:asciiTheme="minorHAnsi" w:hAnsiTheme="minorHAnsi" w:cstheme="minorHAnsi"/>
                <w:sz w:val="22"/>
                <w:szCs w:val="22"/>
              </w:rPr>
              <w:t xml:space="preserve"> – 11 Feb</w:t>
            </w:r>
          </w:p>
          <w:p w:rsidR="000A74A8" w:rsidRDefault="000A74A8" w:rsidP="0077289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7289B" w:rsidRDefault="0077289B" w:rsidP="0077289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7289B" w:rsidRPr="0077289B" w:rsidRDefault="0077289B" w:rsidP="0077289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FB2CAC" w:rsidRPr="0077289B" w:rsidRDefault="00FB2CAC" w:rsidP="0077289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  </w:t>
            </w:r>
          </w:p>
          <w:p w:rsidR="0077289B" w:rsidRDefault="00F77DA5" w:rsidP="0077289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>Task 2</w:t>
            </w:r>
            <w:r w:rsidR="0077289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r w:rsidR="00FB2CAC" w:rsidRPr="0077289B">
              <w:rPr>
                <w:rFonts w:asciiTheme="minorHAnsi" w:hAnsiTheme="minorHAnsi" w:cstheme="minorHAnsi"/>
                <w:sz w:val="22"/>
                <w:szCs w:val="22"/>
              </w:rPr>
              <w:t>Controlled Test</w:t>
            </w:r>
            <w:r w:rsidR="009914BB">
              <w:rPr>
                <w:rFonts w:asciiTheme="minorHAnsi" w:hAnsiTheme="minorHAnsi" w:cstheme="minorHAnsi"/>
                <w:sz w:val="22"/>
                <w:szCs w:val="22"/>
              </w:rPr>
              <w:t>s</w:t>
            </w:r>
          </w:p>
          <w:p w:rsidR="00FB2CAC" w:rsidRDefault="00CE5E40" w:rsidP="0077289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4</w:t>
            </w:r>
            <w:r w:rsidR="005F06F0">
              <w:rPr>
                <w:rFonts w:asciiTheme="minorHAnsi" w:hAnsiTheme="minorHAnsi" w:cstheme="minorHAnsi"/>
                <w:sz w:val="22"/>
                <w:szCs w:val="22"/>
              </w:rPr>
              <w:t xml:space="preserve"> – 18 Feb &amp; </w:t>
            </w:r>
          </w:p>
          <w:p w:rsidR="005F06F0" w:rsidRPr="0077289B" w:rsidRDefault="00CE5E40" w:rsidP="0077289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7 </w:t>
            </w:r>
            <w:r w:rsidR="005F06F0">
              <w:rPr>
                <w:rFonts w:asciiTheme="minorHAnsi" w:hAnsiTheme="minorHAnsi" w:cstheme="minorHAnsi"/>
                <w:sz w:val="22"/>
                <w:szCs w:val="22"/>
              </w:rPr>
              <w:t>– 11 Mar</w:t>
            </w:r>
          </w:p>
        </w:tc>
      </w:tr>
      <w:tr w:rsidR="00FB2CAC" w:rsidRPr="0077289B" w:rsidTr="0077289B">
        <w:trPr>
          <w:trHeight w:val="1757"/>
        </w:trPr>
        <w:tc>
          <w:tcPr>
            <w:tcW w:w="1745" w:type="dxa"/>
            <w:vMerge/>
            <w:vAlign w:val="center"/>
          </w:tcPr>
          <w:p w:rsidR="00FB2CAC" w:rsidRPr="0077289B" w:rsidRDefault="00FB2CAC" w:rsidP="00AF7D7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:rsidR="00831AA9" w:rsidRPr="0077289B" w:rsidRDefault="00831AA9" w:rsidP="00831AA9">
            <w:pPr>
              <w:tabs>
                <w:tab w:val="center" w:pos="2637"/>
                <w:tab w:val="right" w:pos="5274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The particle Model of Matter</w:t>
            </w:r>
          </w:p>
          <w:p w:rsidR="00831AA9" w:rsidRPr="0077289B" w:rsidRDefault="00831AA9" w:rsidP="00831AA9">
            <w:pPr>
              <w:pStyle w:val="ListParagraph"/>
              <w:numPr>
                <w:ilvl w:val="0"/>
                <w:numId w:val="15"/>
              </w:numPr>
              <w:tabs>
                <w:tab w:val="center" w:pos="2637"/>
                <w:tab w:val="right" w:pos="5274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Phases of Matter</w:t>
            </w:r>
          </w:p>
          <w:p w:rsidR="00FB2CAC" w:rsidRPr="0077289B" w:rsidRDefault="00831AA9" w:rsidP="00FB2CAC">
            <w:pPr>
              <w:pStyle w:val="ListParagraph"/>
              <w:numPr>
                <w:ilvl w:val="0"/>
                <w:numId w:val="15"/>
              </w:numPr>
              <w:tabs>
                <w:tab w:val="center" w:pos="2637"/>
                <w:tab w:val="right" w:pos="5274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Change of state</w:t>
            </w:r>
          </w:p>
        </w:tc>
        <w:tc>
          <w:tcPr>
            <w:tcW w:w="2698" w:type="dxa"/>
            <w:vMerge/>
          </w:tcPr>
          <w:p w:rsidR="00FB2CAC" w:rsidRPr="0077289B" w:rsidRDefault="00FB2CAC" w:rsidP="00AF7D71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368CA" w:rsidRPr="0077289B" w:rsidTr="0077289B">
        <w:trPr>
          <w:trHeight w:val="320"/>
        </w:trPr>
        <w:tc>
          <w:tcPr>
            <w:tcW w:w="9493" w:type="dxa"/>
            <w:gridSpan w:val="3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368CA" w:rsidRPr="0077289B" w:rsidRDefault="00B27C46" w:rsidP="005F06F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HASE 2 </w:t>
            </w:r>
            <w:r w:rsidR="00042253"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>(</w:t>
            </w:r>
            <w:r w:rsidR="005F06F0">
              <w:rPr>
                <w:rFonts w:asciiTheme="minorHAnsi" w:hAnsiTheme="minorHAnsi" w:cstheme="minorHAnsi"/>
                <w:b/>
                <w:sz w:val="22"/>
                <w:szCs w:val="22"/>
              </w:rPr>
              <w:t>5 April 2022 – 24 June 2022</w:t>
            </w:r>
            <w:r w:rsidR="005368CA"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</w:p>
        </w:tc>
      </w:tr>
      <w:tr w:rsidR="00B93EED" w:rsidRPr="0077289B" w:rsidTr="0077289B">
        <w:trPr>
          <w:trHeight w:val="1814"/>
        </w:trPr>
        <w:tc>
          <w:tcPr>
            <w:tcW w:w="174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B93EED" w:rsidRPr="0077289B" w:rsidRDefault="00705344" w:rsidP="009E622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>Matter and Materials</w:t>
            </w: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05344" w:rsidRPr="0077289B" w:rsidRDefault="00705344" w:rsidP="0070534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 xml:space="preserve">The Particle Model of Matter </w:t>
            </w:r>
          </w:p>
          <w:p w:rsidR="00705344" w:rsidRPr="0077289B" w:rsidRDefault="00705344" w:rsidP="00705344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Density, mass and volume</w:t>
            </w:r>
          </w:p>
          <w:p w:rsidR="00705344" w:rsidRPr="0077289B" w:rsidRDefault="00705344" w:rsidP="00705344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Density and states of matter</w:t>
            </w:r>
          </w:p>
          <w:p w:rsidR="00705344" w:rsidRPr="0077289B" w:rsidRDefault="00705344" w:rsidP="00705344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Density of different materials</w:t>
            </w:r>
          </w:p>
          <w:p w:rsidR="00705344" w:rsidRPr="0077289B" w:rsidRDefault="00705344" w:rsidP="00705344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Expansion and contraction of materials</w:t>
            </w:r>
          </w:p>
          <w:p w:rsidR="00B93EED" w:rsidRPr="0077289B" w:rsidRDefault="00705344" w:rsidP="00723D48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Pressure</w:t>
            </w:r>
          </w:p>
        </w:tc>
        <w:tc>
          <w:tcPr>
            <w:tcW w:w="2698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B92199" w:rsidRPr="0077289B" w:rsidRDefault="00F77DA5" w:rsidP="00B93EE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>Task 3</w:t>
            </w:r>
            <w:r w:rsidR="0077289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r w:rsidR="00D979B8" w:rsidRPr="0077289B">
              <w:rPr>
                <w:rFonts w:asciiTheme="minorHAnsi" w:hAnsiTheme="minorHAnsi" w:cstheme="minorHAnsi"/>
                <w:sz w:val="22"/>
                <w:szCs w:val="22"/>
              </w:rPr>
              <w:t>Construction:  Building an Atom</w:t>
            </w:r>
          </w:p>
          <w:p w:rsidR="00D979B8" w:rsidRPr="0077289B" w:rsidRDefault="00CE5E40" w:rsidP="00B93EE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16 </w:t>
            </w:r>
            <w:r w:rsidR="005F06F0">
              <w:rPr>
                <w:rFonts w:asciiTheme="minorHAnsi" w:hAnsiTheme="minorHAnsi" w:cstheme="minorHAnsi"/>
                <w:sz w:val="22"/>
                <w:szCs w:val="22"/>
              </w:rPr>
              <w:t>– 20 May</w:t>
            </w:r>
          </w:p>
          <w:p w:rsidR="00B93EED" w:rsidRPr="0077289B" w:rsidRDefault="00B93EED" w:rsidP="00B93EE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50702" w:rsidRPr="0077289B" w:rsidRDefault="00550702" w:rsidP="00B93EE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D0442D" w:rsidRPr="0077289B" w:rsidRDefault="00F77DA5" w:rsidP="00B93EE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>Task 4</w:t>
            </w:r>
            <w:r w:rsidR="0077289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r w:rsidR="0077289B">
              <w:rPr>
                <w:rFonts w:asciiTheme="minorHAnsi" w:hAnsiTheme="minorHAnsi" w:cstheme="minorHAnsi"/>
                <w:sz w:val="22"/>
                <w:szCs w:val="22"/>
              </w:rPr>
              <w:t xml:space="preserve">June </w:t>
            </w:r>
            <w:r w:rsidR="009914BB">
              <w:rPr>
                <w:rFonts w:asciiTheme="minorHAnsi" w:hAnsiTheme="minorHAnsi" w:cstheme="minorHAnsi"/>
                <w:sz w:val="22"/>
                <w:szCs w:val="22"/>
              </w:rPr>
              <w:t>Exams</w:t>
            </w:r>
          </w:p>
          <w:p w:rsidR="00206B90" w:rsidRPr="0077289B" w:rsidRDefault="00CE5E40" w:rsidP="009E622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13 </w:t>
            </w:r>
            <w:r w:rsidR="005F06F0">
              <w:rPr>
                <w:rFonts w:asciiTheme="minorHAnsi" w:hAnsiTheme="minorHAnsi" w:cstheme="minorHAnsi"/>
                <w:sz w:val="22"/>
                <w:szCs w:val="22"/>
              </w:rPr>
              <w:t>– 24 Jun</w:t>
            </w:r>
          </w:p>
        </w:tc>
      </w:tr>
      <w:tr w:rsidR="00B93EED" w:rsidRPr="0077289B" w:rsidTr="0077289B">
        <w:trPr>
          <w:trHeight w:val="1814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B93EED" w:rsidRPr="0077289B" w:rsidRDefault="00B93EED" w:rsidP="00B93EE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5344" w:rsidRPr="0077289B" w:rsidRDefault="00705344" w:rsidP="0070534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The Periodic Table and Atoms</w:t>
            </w:r>
          </w:p>
          <w:p w:rsidR="00705344" w:rsidRPr="0077289B" w:rsidRDefault="00705344" w:rsidP="00705344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Structure of an Atom</w:t>
            </w:r>
          </w:p>
          <w:p w:rsidR="00705344" w:rsidRPr="0077289B" w:rsidRDefault="00705344" w:rsidP="00705344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Elements and Compounds</w:t>
            </w:r>
          </w:p>
          <w:p w:rsidR="00705344" w:rsidRPr="0077289B" w:rsidRDefault="00705344" w:rsidP="00705344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Metals and Non – metals</w:t>
            </w:r>
          </w:p>
          <w:p w:rsidR="00705344" w:rsidRPr="0077289B" w:rsidRDefault="00705344" w:rsidP="00705344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Chemical bonds</w:t>
            </w:r>
          </w:p>
          <w:p w:rsidR="00B93EED" w:rsidRPr="0077289B" w:rsidRDefault="00705344" w:rsidP="00705344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Chemical reactions</w:t>
            </w:r>
          </w:p>
        </w:tc>
        <w:tc>
          <w:tcPr>
            <w:tcW w:w="2698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B93EED" w:rsidRPr="0077289B" w:rsidRDefault="00B93EED" w:rsidP="00AF7D7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368CA" w:rsidRPr="0077289B" w:rsidTr="0077289B">
        <w:trPr>
          <w:trHeight w:val="302"/>
        </w:trPr>
        <w:tc>
          <w:tcPr>
            <w:tcW w:w="9493" w:type="dxa"/>
            <w:gridSpan w:val="3"/>
            <w:tcBorders>
              <w:bottom w:val="single" w:sz="4" w:space="0" w:color="auto"/>
            </w:tcBorders>
            <w:shd w:val="clear" w:color="auto" w:fill="FFFF00"/>
            <w:vAlign w:val="center"/>
          </w:tcPr>
          <w:p w:rsidR="005368CA" w:rsidRPr="0077289B" w:rsidRDefault="00042253" w:rsidP="005F06F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HASE 3 </w:t>
            </w:r>
            <w:r w:rsidR="00D979B8"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>(</w:t>
            </w:r>
            <w:r w:rsidR="005F06F0">
              <w:rPr>
                <w:rFonts w:asciiTheme="minorHAnsi" w:hAnsiTheme="minorHAnsi" w:cstheme="minorHAnsi"/>
                <w:b/>
                <w:sz w:val="22"/>
                <w:szCs w:val="22"/>
              </w:rPr>
              <w:t>19</w:t>
            </w:r>
            <w:r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July 20</w:t>
            </w:r>
            <w:r w:rsidR="00F77DA5"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>2</w:t>
            </w:r>
            <w:r w:rsidR="005F06F0">
              <w:rPr>
                <w:rFonts w:asciiTheme="minorHAnsi" w:hAnsiTheme="minorHAnsi" w:cstheme="minorHAnsi"/>
                <w:b/>
                <w:sz w:val="22"/>
                <w:szCs w:val="22"/>
              </w:rPr>
              <w:t>2</w:t>
            </w:r>
            <w:r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– </w:t>
            </w:r>
            <w:r w:rsidR="005F06F0">
              <w:rPr>
                <w:rFonts w:asciiTheme="minorHAnsi" w:hAnsiTheme="minorHAnsi" w:cstheme="minorHAnsi"/>
                <w:b/>
                <w:sz w:val="22"/>
                <w:szCs w:val="22"/>
              </w:rPr>
              <w:t>25</w:t>
            </w:r>
            <w:r w:rsidR="00D979B8"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vember</w:t>
            </w:r>
            <w:r w:rsidR="00F77DA5"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202</w:t>
            </w:r>
            <w:r w:rsidR="005F06F0">
              <w:rPr>
                <w:rFonts w:asciiTheme="minorHAnsi" w:hAnsiTheme="minorHAnsi" w:cstheme="minorHAnsi"/>
                <w:b/>
                <w:sz w:val="22"/>
                <w:szCs w:val="22"/>
              </w:rPr>
              <w:t>2</w:t>
            </w:r>
            <w:r w:rsidR="005368CA"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</w:p>
        </w:tc>
      </w:tr>
      <w:tr w:rsidR="001B1089" w:rsidRPr="0077289B" w:rsidTr="0077289B">
        <w:trPr>
          <w:trHeight w:val="2041"/>
        </w:trPr>
        <w:tc>
          <w:tcPr>
            <w:tcW w:w="17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B1089" w:rsidRPr="0077289B" w:rsidRDefault="009A1615" w:rsidP="009A161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>Energy and Change</w:t>
            </w: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1615" w:rsidRPr="0077289B" w:rsidRDefault="009A1615" w:rsidP="009A161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Static electricity</w:t>
            </w:r>
          </w:p>
          <w:p w:rsidR="009A1615" w:rsidRPr="0077289B" w:rsidRDefault="009A1615" w:rsidP="009A1615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Friction</w:t>
            </w:r>
          </w:p>
          <w:p w:rsidR="009A1615" w:rsidRPr="0077289B" w:rsidRDefault="009A1615" w:rsidP="009A1615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Van Der Graaf Generator and Gold Leaf Electroscope</w:t>
            </w:r>
          </w:p>
          <w:p w:rsidR="001B1089" w:rsidRPr="0077289B" w:rsidRDefault="009A1615" w:rsidP="001B1089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Lightning</w:t>
            </w:r>
          </w:p>
        </w:tc>
        <w:tc>
          <w:tcPr>
            <w:tcW w:w="2698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1B1089" w:rsidRPr="0077289B" w:rsidRDefault="001B1089" w:rsidP="0077289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ask </w:t>
            </w:r>
            <w:r w:rsidR="00D979B8"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>5</w:t>
            </w:r>
            <w:r w:rsidR="0077289B">
              <w:rPr>
                <w:rFonts w:asciiTheme="minorHAnsi" w:hAnsiTheme="minorHAnsi" w:cstheme="minorHAnsi"/>
                <w:b/>
                <w:sz w:val="22"/>
                <w:szCs w:val="22"/>
              </w:rPr>
              <w:t>: C</w:t>
            </w: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ontrolled Test</w:t>
            </w:r>
            <w:r w:rsidR="009914BB">
              <w:rPr>
                <w:rFonts w:asciiTheme="minorHAnsi" w:hAnsiTheme="minorHAnsi" w:cstheme="minorHAnsi"/>
                <w:sz w:val="22"/>
                <w:szCs w:val="22"/>
              </w:rPr>
              <w:t>s</w:t>
            </w:r>
          </w:p>
          <w:p w:rsidR="001B1089" w:rsidRPr="009914BB" w:rsidRDefault="00CE5E40" w:rsidP="0077289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15 </w:t>
            </w:r>
            <w:r w:rsidR="005F06F0" w:rsidRPr="009914BB">
              <w:rPr>
                <w:rFonts w:asciiTheme="minorHAnsi" w:hAnsiTheme="minorHAnsi" w:cstheme="minorHAnsi"/>
                <w:sz w:val="22"/>
                <w:szCs w:val="22"/>
              </w:rPr>
              <w:t>– 19 Aug</w:t>
            </w:r>
          </w:p>
          <w:p w:rsidR="005F06F0" w:rsidRPr="009914BB" w:rsidRDefault="00CE5E40" w:rsidP="0077289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12 </w:t>
            </w:r>
            <w:r w:rsidR="005F06F0" w:rsidRPr="009914BB">
              <w:rPr>
                <w:rFonts w:asciiTheme="minorHAnsi" w:hAnsiTheme="minorHAnsi" w:cstheme="minorHAnsi"/>
                <w:sz w:val="22"/>
                <w:szCs w:val="22"/>
              </w:rPr>
              <w:t>– 16 Sep</w:t>
            </w:r>
          </w:p>
          <w:p w:rsidR="0077289B" w:rsidRDefault="0077289B" w:rsidP="0077289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77289B" w:rsidRDefault="0077289B" w:rsidP="0077289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77289B" w:rsidRPr="0077289B" w:rsidRDefault="0077289B" w:rsidP="0077289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D979B8" w:rsidRPr="0077289B" w:rsidRDefault="00D979B8" w:rsidP="0077289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1B1089" w:rsidRPr="0077289B" w:rsidRDefault="00D979B8" w:rsidP="0077289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b/>
                <w:sz w:val="22"/>
                <w:szCs w:val="22"/>
              </w:rPr>
              <w:t>Task 6</w:t>
            </w:r>
            <w:r w:rsidR="0077289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r w:rsidR="00CE5E40">
              <w:rPr>
                <w:rFonts w:asciiTheme="minorHAnsi" w:hAnsiTheme="minorHAnsi" w:cstheme="minorHAnsi"/>
                <w:sz w:val="22"/>
                <w:szCs w:val="22"/>
              </w:rPr>
              <w:t>Nov</w:t>
            </w:r>
            <w:r w:rsidR="0077289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9914BB">
              <w:rPr>
                <w:rFonts w:asciiTheme="minorHAnsi" w:hAnsiTheme="minorHAnsi" w:cstheme="minorHAnsi"/>
                <w:sz w:val="22"/>
                <w:szCs w:val="22"/>
              </w:rPr>
              <w:t>Exams</w:t>
            </w:r>
          </w:p>
          <w:p w:rsidR="00D0442D" w:rsidRPr="0077289B" w:rsidRDefault="00CE5E40" w:rsidP="0077289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14 </w:t>
            </w:r>
            <w:bookmarkStart w:id="0" w:name="_GoBack"/>
            <w:bookmarkEnd w:id="0"/>
            <w:r w:rsidR="005F06F0">
              <w:rPr>
                <w:rFonts w:asciiTheme="minorHAnsi" w:hAnsiTheme="minorHAnsi" w:cstheme="minorHAnsi"/>
                <w:sz w:val="22"/>
                <w:szCs w:val="22"/>
              </w:rPr>
              <w:t>– 25 Nov</w:t>
            </w:r>
            <w:r w:rsidR="00D0442D" w:rsidRPr="0077289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1B1089" w:rsidRPr="0077289B" w:rsidTr="0077289B">
        <w:trPr>
          <w:trHeight w:val="2041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B1089" w:rsidRPr="0077289B" w:rsidRDefault="001B1089" w:rsidP="00AF7D7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1615" w:rsidRPr="0077289B" w:rsidRDefault="009A1615" w:rsidP="009A161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Energy transfer in electrical systems</w:t>
            </w:r>
          </w:p>
          <w:p w:rsidR="009A1615" w:rsidRPr="0077289B" w:rsidRDefault="009A1615" w:rsidP="009A1615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Circuits and current electricity</w:t>
            </w:r>
          </w:p>
          <w:p w:rsidR="009A1615" w:rsidRPr="0077289B" w:rsidRDefault="009A1615" w:rsidP="009A1615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Components of a circuit</w:t>
            </w:r>
          </w:p>
          <w:p w:rsidR="009A1615" w:rsidRPr="0077289B" w:rsidRDefault="009A1615" w:rsidP="009A1615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Effects of an electric current</w:t>
            </w:r>
          </w:p>
          <w:p w:rsidR="00D979B8" w:rsidRPr="0077289B" w:rsidRDefault="009A1615" w:rsidP="00D979B8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Series and parallel circuits</w:t>
            </w:r>
          </w:p>
          <w:p w:rsidR="00D979B8" w:rsidRPr="0077289B" w:rsidRDefault="00D979B8" w:rsidP="00D979B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Light</w:t>
            </w:r>
          </w:p>
          <w:p w:rsidR="00D979B8" w:rsidRPr="0077289B" w:rsidRDefault="00D979B8" w:rsidP="00D979B8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Radiation, Reflection, Refraction</w:t>
            </w:r>
          </w:p>
          <w:p w:rsidR="00D979B8" w:rsidRPr="0077289B" w:rsidRDefault="00D979B8" w:rsidP="00D979B8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77289B">
              <w:rPr>
                <w:rFonts w:asciiTheme="minorHAnsi" w:hAnsiTheme="minorHAnsi" w:cstheme="minorHAnsi"/>
                <w:sz w:val="22"/>
                <w:szCs w:val="22"/>
              </w:rPr>
              <w:t>Opaque, transparent and absorption</w:t>
            </w:r>
          </w:p>
        </w:tc>
        <w:tc>
          <w:tcPr>
            <w:tcW w:w="2698" w:type="dxa"/>
            <w:vMerge/>
            <w:tcBorders>
              <w:left w:val="single" w:sz="4" w:space="0" w:color="auto"/>
            </w:tcBorders>
          </w:tcPr>
          <w:p w:rsidR="001B1089" w:rsidRPr="0077289B" w:rsidRDefault="001B1089" w:rsidP="00AF7D7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:rsidR="00AD10C6" w:rsidRPr="0077289B" w:rsidRDefault="00925607" w:rsidP="000304E7">
      <w:pPr>
        <w:rPr>
          <w:rFonts w:asciiTheme="minorHAnsi" w:hAnsiTheme="minorHAnsi" w:cstheme="minorHAnsi"/>
          <w:sz w:val="22"/>
          <w:szCs w:val="22"/>
        </w:rPr>
      </w:pPr>
      <w:r w:rsidRPr="0077289B">
        <w:rPr>
          <w:rFonts w:asciiTheme="minorHAnsi" w:hAnsiTheme="minorHAnsi" w:cstheme="minorHAnsi"/>
          <w:sz w:val="22"/>
          <w:szCs w:val="22"/>
        </w:rPr>
        <w:t xml:space="preserve">                                                 </w:t>
      </w:r>
      <w:r w:rsidR="000304E7" w:rsidRPr="0077289B">
        <w:rPr>
          <w:rFonts w:asciiTheme="minorHAnsi" w:hAnsiTheme="minorHAnsi" w:cstheme="minorHAnsi"/>
          <w:sz w:val="22"/>
          <w:szCs w:val="22"/>
        </w:rPr>
        <w:t xml:space="preserve"> </w:t>
      </w:r>
    </w:p>
    <w:sectPr w:rsidR="00AD10C6" w:rsidRPr="0077289B" w:rsidSect="00550702">
      <w:pgSz w:w="11906" w:h="16838"/>
      <w:pgMar w:top="1418" w:right="1440" w:bottom="113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017B9"/>
    <w:multiLevelType w:val="hybridMultilevel"/>
    <w:tmpl w:val="7FEE591E"/>
    <w:lvl w:ilvl="0" w:tplc="0409000B">
      <w:start w:val="1"/>
      <w:numFmt w:val="bullet"/>
      <w:lvlText w:val=""/>
      <w:lvlJc w:val="left"/>
      <w:pPr>
        <w:tabs>
          <w:tab w:val="num" w:pos="787"/>
        </w:tabs>
        <w:ind w:left="7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7"/>
        </w:tabs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7"/>
        </w:tabs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7"/>
        </w:tabs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7"/>
        </w:tabs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7"/>
        </w:tabs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7"/>
        </w:tabs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7"/>
        </w:tabs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7"/>
        </w:tabs>
        <w:ind w:left="6547" w:hanging="360"/>
      </w:pPr>
      <w:rPr>
        <w:rFonts w:ascii="Wingdings" w:hAnsi="Wingdings" w:hint="default"/>
      </w:rPr>
    </w:lvl>
  </w:abstractNum>
  <w:abstractNum w:abstractNumId="1" w15:restartNumberingAfterBreak="0">
    <w:nsid w:val="09EF34E8"/>
    <w:multiLevelType w:val="hybridMultilevel"/>
    <w:tmpl w:val="E950300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1A2637"/>
    <w:multiLevelType w:val="hybridMultilevel"/>
    <w:tmpl w:val="3E467C50"/>
    <w:lvl w:ilvl="0" w:tplc="18640334">
      <w:numFmt w:val="bullet"/>
      <w:lvlText w:val="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BD4F06"/>
    <w:multiLevelType w:val="hybridMultilevel"/>
    <w:tmpl w:val="D33C5F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56107"/>
    <w:multiLevelType w:val="multilevel"/>
    <w:tmpl w:val="A73C50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132D47A4"/>
    <w:multiLevelType w:val="hybridMultilevel"/>
    <w:tmpl w:val="6860BF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7A2245"/>
    <w:multiLevelType w:val="hybridMultilevel"/>
    <w:tmpl w:val="FA7ABFD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09956EB"/>
    <w:multiLevelType w:val="hybridMultilevel"/>
    <w:tmpl w:val="42A897BC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CE58EC"/>
    <w:multiLevelType w:val="hybridMultilevel"/>
    <w:tmpl w:val="0792F10A"/>
    <w:lvl w:ilvl="0" w:tplc="B5BCA32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8C78E5"/>
    <w:multiLevelType w:val="hybridMultilevel"/>
    <w:tmpl w:val="52E2354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251048"/>
    <w:multiLevelType w:val="hybridMultilevel"/>
    <w:tmpl w:val="8B26C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F1E78"/>
    <w:multiLevelType w:val="hybridMultilevel"/>
    <w:tmpl w:val="3746F102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ED543C1"/>
    <w:multiLevelType w:val="hybridMultilevel"/>
    <w:tmpl w:val="EF7E75C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9F37C9"/>
    <w:multiLevelType w:val="hybridMultilevel"/>
    <w:tmpl w:val="B0DA293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0901B5"/>
    <w:multiLevelType w:val="hybridMultilevel"/>
    <w:tmpl w:val="62EC65F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124ECC"/>
    <w:multiLevelType w:val="hybridMultilevel"/>
    <w:tmpl w:val="4566A9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DB4762"/>
    <w:multiLevelType w:val="hybridMultilevel"/>
    <w:tmpl w:val="8466CAF8"/>
    <w:lvl w:ilvl="0" w:tplc="B278127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D1716B"/>
    <w:multiLevelType w:val="hybridMultilevel"/>
    <w:tmpl w:val="CF2EA2D0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8192092"/>
    <w:multiLevelType w:val="hybridMultilevel"/>
    <w:tmpl w:val="5E36A3A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3A79EC"/>
    <w:multiLevelType w:val="hybridMultilevel"/>
    <w:tmpl w:val="E4622F4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0"/>
  </w:num>
  <w:num w:numId="4">
    <w:abstractNumId w:val="4"/>
  </w:num>
  <w:num w:numId="5">
    <w:abstractNumId w:val="1"/>
  </w:num>
  <w:num w:numId="6">
    <w:abstractNumId w:val="19"/>
  </w:num>
  <w:num w:numId="7">
    <w:abstractNumId w:val="6"/>
  </w:num>
  <w:num w:numId="8">
    <w:abstractNumId w:val="7"/>
  </w:num>
  <w:num w:numId="9">
    <w:abstractNumId w:val="11"/>
  </w:num>
  <w:num w:numId="10">
    <w:abstractNumId w:val="17"/>
  </w:num>
  <w:num w:numId="11">
    <w:abstractNumId w:val="8"/>
  </w:num>
  <w:num w:numId="12">
    <w:abstractNumId w:val="16"/>
  </w:num>
  <w:num w:numId="13">
    <w:abstractNumId w:val="2"/>
  </w:num>
  <w:num w:numId="14">
    <w:abstractNumId w:val="3"/>
  </w:num>
  <w:num w:numId="15">
    <w:abstractNumId w:val="12"/>
  </w:num>
  <w:num w:numId="16">
    <w:abstractNumId w:val="14"/>
  </w:num>
  <w:num w:numId="17">
    <w:abstractNumId w:val="15"/>
  </w:num>
  <w:num w:numId="18">
    <w:abstractNumId w:val="5"/>
  </w:num>
  <w:num w:numId="19">
    <w:abstractNumId w:val="18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NzYxNDQxtzQ3NzVQ0lEKTi0uzszPAykwrAUA3DePaywAAAA="/>
  </w:docVars>
  <w:rsids>
    <w:rsidRoot w:val="009A2269"/>
    <w:rsid w:val="0001199C"/>
    <w:rsid w:val="0001634F"/>
    <w:rsid w:val="000235A7"/>
    <w:rsid w:val="000304E7"/>
    <w:rsid w:val="00042253"/>
    <w:rsid w:val="00052CE4"/>
    <w:rsid w:val="0008087D"/>
    <w:rsid w:val="000A74A8"/>
    <w:rsid w:val="00124F58"/>
    <w:rsid w:val="001535E5"/>
    <w:rsid w:val="001B1089"/>
    <w:rsid w:val="00206B90"/>
    <w:rsid w:val="00252EC9"/>
    <w:rsid w:val="00293CCC"/>
    <w:rsid w:val="002A6D16"/>
    <w:rsid w:val="002E19EA"/>
    <w:rsid w:val="003639A8"/>
    <w:rsid w:val="003B673E"/>
    <w:rsid w:val="003D668E"/>
    <w:rsid w:val="00421CE4"/>
    <w:rsid w:val="00422B44"/>
    <w:rsid w:val="004454D6"/>
    <w:rsid w:val="00453BF5"/>
    <w:rsid w:val="004822BD"/>
    <w:rsid w:val="004B40C4"/>
    <w:rsid w:val="004C21FA"/>
    <w:rsid w:val="004D484B"/>
    <w:rsid w:val="004E4619"/>
    <w:rsid w:val="00507907"/>
    <w:rsid w:val="00511E83"/>
    <w:rsid w:val="005368CA"/>
    <w:rsid w:val="00537847"/>
    <w:rsid w:val="00550702"/>
    <w:rsid w:val="005518A3"/>
    <w:rsid w:val="00567A94"/>
    <w:rsid w:val="00581AB0"/>
    <w:rsid w:val="00581AE6"/>
    <w:rsid w:val="005A6873"/>
    <w:rsid w:val="005C275F"/>
    <w:rsid w:val="005C45EE"/>
    <w:rsid w:val="005C5B8D"/>
    <w:rsid w:val="005F06F0"/>
    <w:rsid w:val="005F4039"/>
    <w:rsid w:val="006A136E"/>
    <w:rsid w:val="006F0970"/>
    <w:rsid w:val="007012EF"/>
    <w:rsid w:val="00705344"/>
    <w:rsid w:val="007227B6"/>
    <w:rsid w:val="00723D48"/>
    <w:rsid w:val="0077289B"/>
    <w:rsid w:val="00781145"/>
    <w:rsid w:val="007B4CFC"/>
    <w:rsid w:val="00831AA9"/>
    <w:rsid w:val="008631C1"/>
    <w:rsid w:val="0087222D"/>
    <w:rsid w:val="0089150D"/>
    <w:rsid w:val="008F23F1"/>
    <w:rsid w:val="008F501F"/>
    <w:rsid w:val="008F73AC"/>
    <w:rsid w:val="00906E85"/>
    <w:rsid w:val="009118BE"/>
    <w:rsid w:val="00925607"/>
    <w:rsid w:val="0094260E"/>
    <w:rsid w:val="009568FE"/>
    <w:rsid w:val="00963DC6"/>
    <w:rsid w:val="009914BB"/>
    <w:rsid w:val="009A1615"/>
    <w:rsid w:val="009A2269"/>
    <w:rsid w:val="009E622D"/>
    <w:rsid w:val="009F1DD0"/>
    <w:rsid w:val="00A702AD"/>
    <w:rsid w:val="00A75646"/>
    <w:rsid w:val="00A7767D"/>
    <w:rsid w:val="00AD10C6"/>
    <w:rsid w:val="00B27C46"/>
    <w:rsid w:val="00B4041E"/>
    <w:rsid w:val="00B45ACB"/>
    <w:rsid w:val="00B56E34"/>
    <w:rsid w:val="00B92199"/>
    <w:rsid w:val="00B93EED"/>
    <w:rsid w:val="00BB5EA5"/>
    <w:rsid w:val="00BD2DDD"/>
    <w:rsid w:val="00BE1F4C"/>
    <w:rsid w:val="00C00610"/>
    <w:rsid w:val="00C053A7"/>
    <w:rsid w:val="00C32C03"/>
    <w:rsid w:val="00C94327"/>
    <w:rsid w:val="00CD455E"/>
    <w:rsid w:val="00CE5E40"/>
    <w:rsid w:val="00D018EF"/>
    <w:rsid w:val="00D0442D"/>
    <w:rsid w:val="00D06A31"/>
    <w:rsid w:val="00D20795"/>
    <w:rsid w:val="00D23E01"/>
    <w:rsid w:val="00D921B9"/>
    <w:rsid w:val="00D979B8"/>
    <w:rsid w:val="00DB01BB"/>
    <w:rsid w:val="00E42B55"/>
    <w:rsid w:val="00E70B45"/>
    <w:rsid w:val="00E83847"/>
    <w:rsid w:val="00E921FF"/>
    <w:rsid w:val="00EB21CE"/>
    <w:rsid w:val="00EC3695"/>
    <w:rsid w:val="00EE4F5E"/>
    <w:rsid w:val="00EF3CF4"/>
    <w:rsid w:val="00F06215"/>
    <w:rsid w:val="00F1784C"/>
    <w:rsid w:val="00F25C6E"/>
    <w:rsid w:val="00F6413F"/>
    <w:rsid w:val="00F70A9B"/>
    <w:rsid w:val="00F73244"/>
    <w:rsid w:val="00F73C94"/>
    <w:rsid w:val="00F77DA5"/>
    <w:rsid w:val="00F84AAE"/>
    <w:rsid w:val="00F968D7"/>
    <w:rsid w:val="00FB2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5B001"/>
  <w15:docId w15:val="{5CE6E9DC-5A3D-4985-9258-34B50BD5E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2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2269"/>
    <w:pPr>
      <w:ind w:left="720"/>
      <w:contextualSpacing/>
    </w:pPr>
  </w:style>
  <w:style w:type="table" w:styleId="TableGrid">
    <w:name w:val="Table Grid"/>
    <w:basedOn w:val="TableNormal"/>
    <w:uiPriority w:val="59"/>
    <w:rsid w:val="00911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210</Words>
  <Characters>120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 Chain</dc:creator>
  <cp:lastModifiedBy>Leslie Chain</cp:lastModifiedBy>
  <cp:revision>20</cp:revision>
  <dcterms:created xsi:type="dcterms:W3CDTF">2017-11-16T06:34:00Z</dcterms:created>
  <dcterms:modified xsi:type="dcterms:W3CDTF">2022-03-08T18:46:00Z</dcterms:modified>
</cp:coreProperties>
</file>